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6760D945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E2FCC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A15A54">
        <w:rPr>
          <w:rFonts w:eastAsia="Times New Roman" w:cstheme="minorHAnsi"/>
          <w:b/>
          <w:color w:val="181717"/>
          <w:sz w:val="28"/>
          <w:szCs w:val="28"/>
        </w:rPr>
        <w:t xml:space="preserve">Brake </w:t>
      </w:r>
      <w:r w:rsidR="004E2FCC">
        <w:rPr>
          <w:rFonts w:eastAsia="Times New Roman" w:cstheme="minorHAnsi"/>
          <w:b/>
          <w:color w:val="181717"/>
          <w:sz w:val="28"/>
          <w:szCs w:val="28"/>
        </w:rPr>
        <w:t>Bleeding Methods and Procedur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B72F4A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FD4F09">
        <w:t>Brake Bleeding and Brake Bleeder Valve Loosening Methods</w:t>
      </w:r>
    </w:p>
    <w:p w14:paraId="7696F50F" w14:textId="390FD3ED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FD4F09">
        <w:t>Bleeding Sequence, Manual Bleeding, and Vacuum Bleeding</w:t>
      </w:r>
    </w:p>
    <w:p w14:paraId="2F420935" w14:textId="4E64B8BD" w:rsidR="00FD4F09" w:rsidRDefault="00FD4F09" w:rsidP="00796282">
      <w:pPr>
        <w:spacing w:after="0"/>
        <w:ind w:left="450" w:right="-810"/>
      </w:pPr>
      <w:r>
        <w:t>3. Gravity Bleeding, Pressure Bleeding, and Hydraulic ABS Service</w:t>
      </w:r>
    </w:p>
    <w:p w14:paraId="09101357" w14:textId="182474CF" w:rsidR="00FD4F09" w:rsidRDefault="00FD4F09" w:rsidP="00796282">
      <w:pPr>
        <w:spacing w:after="0"/>
        <w:ind w:left="450" w:right="-810"/>
      </w:pPr>
      <w:r>
        <w:t>4. Brake Fluid Replacement</w:t>
      </w:r>
      <w:r w:rsidR="002E1343">
        <w:t>/Flushing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6577CB" w14:textId="77777777" w:rsidR="00EF0AB1" w:rsidRDefault="008F46C1" w:rsidP="00EB771D">
      <w:pPr>
        <w:spacing w:after="0"/>
        <w:ind w:left="450" w:right="-810"/>
      </w:pPr>
      <w:r>
        <w:t xml:space="preserve">1. </w:t>
      </w:r>
      <w:r w:rsidR="00EF0AB1" w:rsidRPr="00EF0AB1">
        <w:t>Discuss the need for brake bleeding.</w:t>
      </w:r>
    </w:p>
    <w:p w14:paraId="53850A18" w14:textId="31E10F04" w:rsidR="00EF0AB1" w:rsidRDefault="008F46C1" w:rsidP="00EF0AB1">
      <w:pPr>
        <w:spacing w:after="0"/>
        <w:ind w:left="450" w:right="-810"/>
      </w:pPr>
      <w:r>
        <w:t xml:space="preserve">2. </w:t>
      </w:r>
      <w:r w:rsidR="00EF0AB1">
        <w:t>Discuss the various methods of loosening the brake bleeder valve.</w:t>
      </w:r>
    </w:p>
    <w:p w14:paraId="10B84B02" w14:textId="73B4BDEC" w:rsidR="008A5821" w:rsidRDefault="008F46C1" w:rsidP="00EF0AB1">
      <w:pPr>
        <w:spacing w:after="0"/>
        <w:ind w:left="450" w:right="-810"/>
      </w:pPr>
      <w:r>
        <w:t xml:space="preserve">3. </w:t>
      </w:r>
      <w:r w:rsidR="00EF0AB1" w:rsidRPr="00EF0AB1">
        <w:t>Describe the bleeding sequence for most vehicles.</w:t>
      </w:r>
    </w:p>
    <w:p w14:paraId="43E2E35C" w14:textId="72FACEC0" w:rsidR="00EF0AB1" w:rsidRDefault="00492E83" w:rsidP="00EF0AB1">
      <w:pPr>
        <w:spacing w:after="0"/>
        <w:ind w:left="450" w:right="-810"/>
      </w:pPr>
      <w:r>
        <w:t>4.</w:t>
      </w:r>
      <w:r w:rsidR="00E4311A">
        <w:t xml:space="preserve"> </w:t>
      </w:r>
      <w:r w:rsidR="00EF0AB1" w:rsidRPr="00EF0AB1">
        <w:t>Describe the manual bleeding</w:t>
      </w:r>
      <w:r w:rsidR="00EF0AB1">
        <w:t xml:space="preserve"> </w:t>
      </w:r>
      <w:r w:rsidR="00EF0AB1" w:rsidRPr="00EF0AB1">
        <w:t>procedure.</w:t>
      </w:r>
    </w:p>
    <w:p w14:paraId="1ADA89E6" w14:textId="40D2A194" w:rsidR="00EF0AB1" w:rsidRDefault="00EF0AB1" w:rsidP="00435451">
      <w:pPr>
        <w:spacing w:after="0"/>
        <w:ind w:left="450" w:right="-810"/>
      </w:pPr>
      <w:r>
        <w:t xml:space="preserve">5. </w:t>
      </w:r>
      <w:r w:rsidR="00435451">
        <w:t>Discuss how to vacuum bleed and gravity bleed the hydraulic brake system.</w:t>
      </w:r>
    </w:p>
    <w:p w14:paraId="6B8D8919" w14:textId="6261C992" w:rsidR="00435451" w:rsidRDefault="00435451" w:rsidP="00435451">
      <w:pPr>
        <w:spacing w:after="0"/>
        <w:ind w:left="450" w:right="-810"/>
      </w:pPr>
      <w:r>
        <w:t xml:space="preserve">6. </w:t>
      </w:r>
      <w:r w:rsidRPr="00435451">
        <w:t>Discuss how to pressure bleed the hydraulic brake system.</w:t>
      </w:r>
    </w:p>
    <w:p w14:paraId="5C7ECBCA" w14:textId="53914FE2" w:rsidR="00435451" w:rsidRDefault="00435451" w:rsidP="00435451">
      <w:pPr>
        <w:spacing w:after="0"/>
        <w:ind w:left="450" w:right="-810"/>
      </w:pPr>
      <w:r>
        <w:t>7. Describe how to service the hydraulic ABS and flush brake fluid.</w:t>
      </w:r>
    </w:p>
    <w:p w14:paraId="55695049" w14:textId="527093CC" w:rsidR="00DF2F45" w:rsidRPr="00DF2F45" w:rsidRDefault="00F25410" w:rsidP="00EF0AB1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E8D294B" w14:textId="2E13619C" w:rsidR="00ED0A74" w:rsidRDefault="009E77DF" w:rsidP="009E77DF">
      <w:pPr>
        <w:spacing w:after="0"/>
        <w:ind w:left="450" w:right="-810"/>
      </w:pPr>
      <w:bookmarkStart w:id="0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2E1343" w:rsidRPr="002E1343">
        <w:t>Brake Bleeding</w:t>
      </w:r>
    </w:p>
    <w:bookmarkEnd w:id="0"/>
    <w:p w14:paraId="1D2DB321" w14:textId="30E80337" w:rsidR="008F46C1" w:rsidRDefault="002E1343" w:rsidP="004637B0">
      <w:pPr>
        <w:spacing w:after="0"/>
        <w:ind w:left="450" w:right="-810"/>
      </w:pPr>
      <w:r>
        <w:t>2</w:t>
      </w:r>
      <w:r w:rsidR="00DF2F45" w:rsidRPr="00DF2F45">
        <w:t xml:space="preserve">. </w:t>
      </w:r>
      <w:hyperlink r:id="rId11" w:history="1">
        <w:r w:rsidR="00DF2F45" w:rsidRPr="00CE6A68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7D20284F" w:rsidR="008F46C1" w:rsidRDefault="002E1343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2" w:history="1">
        <w:r w:rsidR="0011718F" w:rsidRPr="00E4413F">
          <w:rPr>
            <w:rStyle w:val="Hyperlink"/>
          </w:rPr>
          <w:t>Video</w:t>
        </w:r>
        <w:r w:rsidR="00250C2D" w:rsidRPr="00E4413F">
          <w:rPr>
            <w:rStyle w:val="Hyperlink"/>
          </w:rPr>
          <w:t>s</w:t>
        </w:r>
        <w:r w:rsidR="0011718F" w:rsidRPr="00E4413F">
          <w:rPr>
            <w:rStyle w:val="Hyperlink"/>
          </w:rPr>
          <w:t xml:space="preserve">: </w:t>
        </w:r>
        <w:r w:rsidR="00CE6A68" w:rsidRPr="00E4413F">
          <w:rPr>
            <w:rStyle w:val="Hyperlink"/>
          </w:rPr>
          <w:t xml:space="preserve">ASE </w:t>
        </w:r>
        <w:r w:rsidR="00D524C5" w:rsidRPr="00E4413F">
          <w:rPr>
            <w:rStyle w:val="Hyperlink"/>
          </w:rPr>
          <w:t>A</w:t>
        </w:r>
        <w:r w:rsidR="00CE6A68" w:rsidRPr="00E4413F">
          <w:rPr>
            <w:rStyle w:val="Hyperlink"/>
          </w:rPr>
          <w:t>5</w:t>
        </w:r>
        <w:r w:rsidR="00D524C5" w:rsidRPr="00E4413F">
          <w:rPr>
            <w:rStyle w:val="Hyperlink"/>
          </w:rPr>
          <w:t xml:space="preserve"> </w:t>
        </w:r>
        <w:r w:rsidR="00E4413F" w:rsidRPr="00E4413F">
          <w:rPr>
            <w:rStyle w:val="Hyperlink"/>
          </w:rPr>
          <w:t>Brakes</w:t>
        </w:r>
      </w:hyperlink>
    </w:p>
    <w:p w14:paraId="0CB4937C" w14:textId="73E67683" w:rsidR="00D524C5" w:rsidRDefault="002E1343" w:rsidP="004637B0">
      <w:pPr>
        <w:spacing w:after="0"/>
        <w:ind w:left="450" w:right="-810"/>
      </w:pPr>
      <w:r>
        <w:t>4</w:t>
      </w:r>
      <w:r w:rsidR="00D524C5">
        <w:t xml:space="preserve">. </w:t>
      </w:r>
      <w:hyperlink r:id="rId13" w:history="1">
        <w:r w:rsidR="007636D7" w:rsidRPr="00C11265">
          <w:rPr>
            <w:rStyle w:val="Hyperlink"/>
          </w:rPr>
          <w:t xml:space="preserve">Animations: </w:t>
        </w:r>
        <w:r w:rsidR="00E4413F" w:rsidRPr="00C11265">
          <w:rPr>
            <w:rStyle w:val="Hyperlink"/>
          </w:rPr>
          <w:t>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6DD245B" w14:textId="77777777" w:rsidR="002E1343" w:rsidRDefault="002E1343" w:rsidP="00803810">
      <w:pPr>
        <w:spacing w:after="0"/>
        <w:ind w:left="450" w:right="-810"/>
      </w:pPr>
      <w:r w:rsidRPr="002E1343">
        <w:t>1.  Task Sheet: Brake Bleeding</w:t>
      </w:r>
    </w:p>
    <w:p w14:paraId="138B9FF4" w14:textId="418BAF9E" w:rsidR="00DF2F45" w:rsidRPr="00DF2F45" w:rsidRDefault="00DF2F45" w:rsidP="0080381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B87EDE8" w:rsidR="001A7C7F" w:rsidRDefault="001A7C7F" w:rsidP="004637B0">
      <w:pPr>
        <w:spacing w:after="0"/>
        <w:ind w:left="450" w:right="-810"/>
      </w:pPr>
    </w:p>
    <w:p w14:paraId="28BECD00" w14:textId="3ACB4C3F" w:rsidR="00803810" w:rsidRDefault="00803810" w:rsidP="004637B0">
      <w:pPr>
        <w:spacing w:after="0"/>
        <w:ind w:left="450" w:right="-810"/>
      </w:pPr>
    </w:p>
    <w:p w14:paraId="0DD73FF6" w14:textId="15BD68C2" w:rsidR="00803810" w:rsidRDefault="00803810" w:rsidP="004637B0">
      <w:pPr>
        <w:spacing w:after="0"/>
        <w:ind w:left="450" w:right="-810"/>
      </w:pPr>
    </w:p>
    <w:p w14:paraId="1E688A48" w14:textId="77777777" w:rsidR="00803810" w:rsidRDefault="00803810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F7DD1" w14:textId="77777777" w:rsidR="00225337" w:rsidRDefault="00225337" w:rsidP="00E43A7A">
      <w:pPr>
        <w:spacing w:after="0" w:line="240" w:lineRule="auto"/>
      </w:pPr>
      <w:r>
        <w:separator/>
      </w:r>
    </w:p>
  </w:endnote>
  <w:endnote w:type="continuationSeparator" w:id="0">
    <w:p w14:paraId="41984FFA" w14:textId="77777777" w:rsidR="00225337" w:rsidRDefault="0022533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CBF9C" w14:textId="77777777" w:rsidR="00225337" w:rsidRDefault="00225337" w:rsidP="00E43A7A">
      <w:pPr>
        <w:spacing w:after="0" w:line="240" w:lineRule="auto"/>
      </w:pPr>
      <w:r>
        <w:separator/>
      </w:r>
    </w:p>
  </w:footnote>
  <w:footnote w:type="continuationSeparator" w:id="0">
    <w:p w14:paraId="76B32C6D" w14:textId="77777777" w:rsidR="00225337" w:rsidRDefault="0022533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718F"/>
    <w:rsid w:val="00123D4E"/>
    <w:rsid w:val="00133D25"/>
    <w:rsid w:val="00136257"/>
    <w:rsid w:val="001470C6"/>
    <w:rsid w:val="0015136A"/>
    <w:rsid w:val="00173DD7"/>
    <w:rsid w:val="00173EB8"/>
    <w:rsid w:val="00177F23"/>
    <w:rsid w:val="001A7C7F"/>
    <w:rsid w:val="001D570B"/>
    <w:rsid w:val="001E6BE6"/>
    <w:rsid w:val="001F7A1E"/>
    <w:rsid w:val="00225337"/>
    <w:rsid w:val="00226486"/>
    <w:rsid w:val="00235866"/>
    <w:rsid w:val="00250C2D"/>
    <w:rsid w:val="0029759D"/>
    <w:rsid w:val="002B7FEB"/>
    <w:rsid w:val="002C5974"/>
    <w:rsid w:val="002E1343"/>
    <w:rsid w:val="002E4DF1"/>
    <w:rsid w:val="00340573"/>
    <w:rsid w:val="003D0578"/>
    <w:rsid w:val="0040292E"/>
    <w:rsid w:val="00431A46"/>
    <w:rsid w:val="00435451"/>
    <w:rsid w:val="00442DF4"/>
    <w:rsid w:val="00460C4E"/>
    <w:rsid w:val="004637B0"/>
    <w:rsid w:val="00464DF1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47AF6"/>
    <w:rsid w:val="0058048B"/>
    <w:rsid w:val="005868EC"/>
    <w:rsid w:val="005E3067"/>
    <w:rsid w:val="006351B8"/>
    <w:rsid w:val="0063586A"/>
    <w:rsid w:val="00641B95"/>
    <w:rsid w:val="00642E5D"/>
    <w:rsid w:val="00643D46"/>
    <w:rsid w:val="00662A68"/>
    <w:rsid w:val="0068126B"/>
    <w:rsid w:val="00692749"/>
    <w:rsid w:val="00696D9C"/>
    <w:rsid w:val="00720395"/>
    <w:rsid w:val="00723978"/>
    <w:rsid w:val="007277CB"/>
    <w:rsid w:val="00752688"/>
    <w:rsid w:val="007636D7"/>
    <w:rsid w:val="00796282"/>
    <w:rsid w:val="007A0E73"/>
    <w:rsid w:val="007A2C9A"/>
    <w:rsid w:val="007C16D5"/>
    <w:rsid w:val="007C1A7E"/>
    <w:rsid w:val="00803810"/>
    <w:rsid w:val="008253C6"/>
    <w:rsid w:val="0085332D"/>
    <w:rsid w:val="008550B2"/>
    <w:rsid w:val="0087615D"/>
    <w:rsid w:val="00892203"/>
    <w:rsid w:val="008A5821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15A54"/>
    <w:rsid w:val="00A22DB1"/>
    <w:rsid w:val="00A764B2"/>
    <w:rsid w:val="00A868F1"/>
    <w:rsid w:val="00AD289A"/>
    <w:rsid w:val="00B1051E"/>
    <w:rsid w:val="00B26AC2"/>
    <w:rsid w:val="00B520AD"/>
    <w:rsid w:val="00B52BE8"/>
    <w:rsid w:val="00B600DE"/>
    <w:rsid w:val="00B614AC"/>
    <w:rsid w:val="00B723D2"/>
    <w:rsid w:val="00B76E29"/>
    <w:rsid w:val="00B84DF2"/>
    <w:rsid w:val="00B902E4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A1EC5"/>
    <w:rsid w:val="00CC06DE"/>
    <w:rsid w:val="00CE6A68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771D"/>
    <w:rsid w:val="00EC0E2B"/>
    <w:rsid w:val="00EC7B90"/>
    <w:rsid w:val="00ED0A74"/>
    <w:rsid w:val="00EF0AB1"/>
    <w:rsid w:val="00F008E4"/>
    <w:rsid w:val="00F2511E"/>
    <w:rsid w:val="00F25410"/>
    <w:rsid w:val="00F630FF"/>
    <w:rsid w:val="00F65684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2</cp:revision>
  <cp:lastPrinted>2022-03-24T13:49:00Z</cp:lastPrinted>
  <dcterms:created xsi:type="dcterms:W3CDTF">2022-03-23T17:20:00Z</dcterms:created>
  <dcterms:modified xsi:type="dcterms:W3CDTF">2022-03-24T13:49:00Z</dcterms:modified>
</cp:coreProperties>
</file>